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6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7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8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9" w14:textId="3FDC43C1" w:rsidR="00521ECA" w:rsidRDefault="00B67D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lang w:val="en-GB"/>
        </w:rPr>
        <w:t>State/</w:t>
      </w:r>
      <w:r w:rsidR="00D240CA">
        <w:t>Province</w:t>
      </w:r>
    </w:p>
    <w:p w14:paraId="0000000A" w14:textId="4925640B" w:rsidR="00521ECA" w:rsidRDefault="00B67D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lang w:val="en-GB"/>
        </w:rPr>
        <w:t>Zip/</w:t>
      </w:r>
      <w:r w:rsidR="00D240CA">
        <w:t>Postal Code</w:t>
      </w:r>
    </w:p>
    <w:p w14:paraId="0000000B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C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521ECA" w:rsidRDefault="00D240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RE: CONFIRMATION OF VERBAL ORDER</w:t>
      </w:r>
    </w:p>
    <w:p w14:paraId="0000000F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0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2" w14:textId="77777777" w:rsidR="00521ECA" w:rsidRDefault="00521E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3" w14:textId="77777777" w:rsidR="00521ECA" w:rsidRDefault="00D240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This letter confirms your acceptance of a verbal order communicated to you on [DATE].</w:t>
      </w:r>
    </w:p>
    <w:p w14:paraId="00000014" w14:textId="77777777" w:rsidR="00521ECA" w:rsidRDefault="00521E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5" w14:textId="77777777" w:rsidR="00521ECA" w:rsidRDefault="00D240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A copy of our purchase order containing the stated terms is attached.</w:t>
      </w:r>
    </w:p>
    <w:p w14:paraId="00000016" w14:textId="77777777" w:rsidR="00521ECA" w:rsidRDefault="00521E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7" w14:textId="77777777" w:rsidR="00521ECA" w:rsidRDefault="00D240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Unless we receive an objection within [NUMBER] days of your receipt of this order, we will consider the order confirmed on its terms and will expect delivery of all ordered goods on the date indicated.</w:t>
      </w:r>
    </w:p>
    <w:p w14:paraId="00000018" w14:textId="3A7BCBBE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A441862" w14:textId="616831B4" w:rsidR="00B67DDC" w:rsidRDefault="00B67D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7547B8E1" w14:textId="77777777" w:rsidR="00B67DDC" w:rsidRDefault="00B67D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A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5B8C7E8E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7E0004D" w14:textId="27786756" w:rsidR="00B67DDC" w:rsidRDefault="00B67D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51210E28" w14:textId="77777777" w:rsidR="00B67DDC" w:rsidRDefault="00B67D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_______________________________</w:t>
      </w:r>
    </w:p>
    <w:p w14:paraId="0000001E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F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0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1" w14:textId="77777777" w:rsidR="00521ECA" w:rsidRDefault="00D240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2" w14:textId="77777777" w:rsidR="00521ECA" w:rsidRDefault="00521E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3" w14:textId="77777777" w:rsidR="00521ECA" w:rsidRDefault="00521ECA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521ECA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E5B68" w14:textId="77777777" w:rsidR="00D240CA" w:rsidRDefault="00D240CA">
      <w:r>
        <w:separator/>
      </w:r>
    </w:p>
  </w:endnote>
  <w:endnote w:type="continuationSeparator" w:id="0">
    <w:p w14:paraId="2DDA6043" w14:textId="77777777" w:rsidR="00D240CA" w:rsidRDefault="00D24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521ECA" w:rsidRDefault="00D240C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6" w14:textId="77777777" w:rsidR="00521ECA" w:rsidRDefault="00D240C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7" w14:textId="77777777" w:rsidR="00521ECA" w:rsidRDefault="00D240C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8" w14:textId="77777777" w:rsidR="00521ECA" w:rsidRDefault="00AA4B63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D240CA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8121B" w14:textId="77777777" w:rsidR="00D240CA" w:rsidRDefault="00D240CA">
      <w:r>
        <w:separator/>
      </w:r>
    </w:p>
  </w:footnote>
  <w:footnote w:type="continuationSeparator" w:id="0">
    <w:p w14:paraId="74C4C297" w14:textId="77777777" w:rsidR="00D240CA" w:rsidRDefault="00D240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521ECA" w:rsidRDefault="00521ECA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IxMDIyMDQwsLBU0lEKTi0uzszPAykwrAUAqcBiGCwAAAA="/>
    <w:docVar w:name="Description" w:val="Use template to confirm verbal order"/>
    <w:docVar w:name="Excerpt" w:val="This letter confirms your acceptance of a verbal order communicated to you on [DATE].  A copy of our purchase order containing the stated terms is attached"/>
    <w:docVar w:name="Tags" w:val="verbal order, confirmation, purchase order, item. receipt of order, objection, delivery, ordered goods,"/>
  </w:docVars>
  <w:rsids>
    <w:rsidRoot w:val="00521ECA"/>
    <w:rsid w:val="002E5DAF"/>
    <w:rsid w:val="00521ECA"/>
    <w:rsid w:val="007A37D7"/>
    <w:rsid w:val="00AA4B63"/>
    <w:rsid w:val="00B67DDC"/>
    <w:rsid w:val="00D240CA"/>
    <w:rsid w:val="00D3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A37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wxvKPc1zh2v7ATg/DXC/bQOQmkQ==">AMUW2mVhxiuNKYgjU4SP+WwFqMKyzvZFeQar6y3mU9hNrGLFR5OD61e40ZqHg4039d2viy040KqlNEE3gC4wwkBC/k0GXkxtEtNpcsi8tVe3Kyb4++XjhAk2ZC028JpiL55OXUIXZEi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15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8:14:00Z</dcterms:created>
  <dcterms:modified xsi:type="dcterms:W3CDTF">2019-10-21T19:15:00Z</dcterms:modified>
  <cp:category/>
</cp:coreProperties>
</file>